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>Bc. Kateřina Stupnická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>Ing. Jana Matošk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461DA4">
        <w:rPr>
          <w:b/>
          <w:i/>
          <w:sz w:val="22"/>
          <w:szCs w:val="22"/>
        </w:rPr>
        <w:t>Projekt komunikace se zákazníky v retailové společnosti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b/>
                <w:snapToGrid w:val="0"/>
                <w:color w:val="000000"/>
              </w:rPr>
            </w:r>
            <w:r w:rsidR="003C4E6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b/>
                <w:snapToGrid w:val="0"/>
                <w:color w:val="000000"/>
              </w:rPr>
            </w:r>
            <w:r w:rsidR="003C4E6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b/>
                <w:snapToGrid w:val="0"/>
                <w:color w:val="000000"/>
              </w:rPr>
            </w:r>
            <w:r w:rsidR="003C4E6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b/>
                <w:snapToGrid w:val="0"/>
                <w:color w:val="000000"/>
              </w:rPr>
            </w:r>
            <w:r w:rsidR="003C4E6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1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b/>
                <w:snapToGrid w:val="0"/>
                <w:color w:val="000000"/>
              </w:rPr>
            </w:r>
            <w:r w:rsidR="003C4E6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2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b/>
                <w:snapToGrid w:val="0"/>
                <w:color w:val="000000"/>
              </w:rPr>
            </w:r>
            <w:r w:rsidR="003C4E69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3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3C4E69">
              <w:rPr>
                <w:snapToGrid w:val="0"/>
                <w:color w:val="000000"/>
              </w:rPr>
            </w:r>
            <w:r w:rsidR="003C4E69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461DA4">
              <w:rPr>
                <w:b/>
                <w:noProof/>
                <w:snapToGrid w:val="0"/>
                <w:color w:val="000000"/>
              </w:rPr>
              <w:t>13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7" w:name="Text6"/>
    <w:p w:rsidR="0052388B" w:rsidRPr="0052388B" w:rsidRDefault="001C1C93" w:rsidP="0052388B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52388B" w:rsidRPr="0052388B">
        <w:rPr>
          <w:i/>
        </w:rPr>
        <w:t xml:space="preserve">Téma předložené práce je v souladu se studovaným oborem a svou náročností odpovídá požadavkům na diplomovou práci. Cíle a metody jsou v práci dostatečně popsány. </w:t>
      </w:r>
    </w:p>
    <w:p w:rsidR="0052388B" w:rsidRPr="0052388B" w:rsidRDefault="0052388B" w:rsidP="0052388B">
      <w:pPr>
        <w:rPr>
          <w:i/>
        </w:rPr>
      </w:pPr>
      <w:r w:rsidRPr="0052388B">
        <w:rPr>
          <w:i/>
        </w:rPr>
        <w:t xml:space="preserve">Teoretická část vymezuje základní pojmy, s nimiž téma souvisí. Jednotlivé kapitoly však nejsou vzájemně provázané. Kapitoly 1.1 a 1.3 jsou zpracovány jen na základě jediného zdroje a celkově práci se zdroji v teoretické části práce vnímám jako slabou, shrnující z větší části poznatky z literatury stylem: odstavec-odkaz, odstavec-odkaz, což neodpovídá podstatě kritické literární rešerše. V práci je řada skenovaných obrázků. Dle četnosti citovanosti se zdá, že základem pro teoretickou část byl zdroj od Foreta (2011) a je otázkou, zda vzhledem k stáří publikace to byla dobrá volba. V použitých zdrojích postrádám knihu od Armstronga, Kotlera a Opresnika (2017), která je uvedena v Zadání diplomové práce, ale předpokládám, že ji nahradila obdobná práce od Kotlera, Armstronga a Opresnika (2018). </w:t>
      </w:r>
      <w:r w:rsidR="005559A0">
        <w:rPr>
          <w:i/>
        </w:rPr>
        <w:t>Chybí</w:t>
      </w:r>
      <w:r w:rsidRPr="0052388B">
        <w:rPr>
          <w:i/>
        </w:rPr>
        <w:t xml:space="preserve"> shrnutí teoretické části. </w:t>
      </w:r>
      <w:r w:rsidR="005559A0">
        <w:rPr>
          <w:i/>
        </w:rPr>
        <w:t>Avšak</w:t>
      </w:r>
      <w:r w:rsidRPr="0052388B">
        <w:rPr>
          <w:i/>
        </w:rPr>
        <w:t xml:space="preserve"> počet zdrojů, z nichž tato část vychází, hodnotím jako dostatečný. </w:t>
      </w:r>
    </w:p>
    <w:p w:rsidR="0052388B" w:rsidRPr="0052388B" w:rsidRDefault="0052388B" w:rsidP="0052388B">
      <w:pPr>
        <w:rPr>
          <w:i/>
        </w:rPr>
      </w:pPr>
      <w:r w:rsidRPr="0052388B">
        <w:rPr>
          <w:i/>
        </w:rPr>
        <w:t xml:space="preserve">Analytickou část vnímám spíše jako popis než jako analýzu. Uvítala bych podrobnější popis metod sběru dat pro tuto část. U PEST analýzy (kap. 6.1), Porterova modelu jsou jednotlivé složky opět jen popsány, chybí jejich zhodnocení a vyvození závěrů pro marketingovou strategii. U analýzy SWOT není jasné, na základě čeho byla sestavena, v samotné práci pro vyvození těchto závěrů není dostatek podkladů. </w:t>
      </w:r>
    </w:p>
    <w:p w:rsidR="0052388B" w:rsidRPr="0052388B" w:rsidRDefault="0052388B" w:rsidP="0052388B">
      <w:pPr>
        <w:rPr>
          <w:i/>
        </w:rPr>
      </w:pPr>
      <w:r w:rsidRPr="0052388B">
        <w:rPr>
          <w:i/>
        </w:rPr>
        <w:t>Samotný projekt obsahuje podněty pro segmentaci zákazníků a komunikaci s nimi. Použití tzv. person mi přijde přínosné. Chybí však sumarizace a bližší vysvětlení klíčových činností projektu a nejsou jasně stanoveny cíle projektu. Přidružené projektové analýzy (časová, nákladová i riziková) mi nepřijdou dostatečně promyšlené a propracované. Například v časové analýze na s. 70 se předpokládá přijmutí nových pracovníků za 10 dní. Není přitom jasné, o jaké pracovníky půjde, kolik jich bude a jaké s tím budou spojeny náklady. V rizikové analýze jsou sice vytipována rizika a určena jejich pravděpodobnost, ale chybí ohodnocení jejich možného dopadu na projekt.</w:t>
      </w:r>
    </w:p>
    <w:p w:rsidR="005559A0" w:rsidRDefault="0052388B" w:rsidP="0052388B">
      <w:pPr>
        <w:rPr>
          <w:i/>
        </w:rPr>
      </w:pPr>
      <w:r w:rsidRPr="0052388B">
        <w:rPr>
          <w:i/>
        </w:rPr>
        <w:t>Po formální stránce má práce jen menší nedostatky. Na s. 18 text není zarovnán do bloku. S. 23 je v podstatě prázdná a není jasné, proč. Nadpis kap. 7.1 (s. 52) není dokončen. Ve formátování zdrojů v Seznamu použité literatury a požadované citační normě jsou drobné odchylky.</w:t>
      </w:r>
    </w:p>
    <w:p w:rsidR="005559A0" w:rsidRDefault="005559A0" w:rsidP="0052388B">
      <w:pPr>
        <w:rPr>
          <w:i/>
        </w:rPr>
      </w:pPr>
    </w:p>
    <w:p w:rsidR="005559A0" w:rsidRDefault="005559A0" w:rsidP="0052388B">
      <w:pPr>
        <w:rPr>
          <w:i/>
        </w:rPr>
      </w:pPr>
      <w:r>
        <w:rPr>
          <w:i/>
        </w:rPr>
        <w:t>Otázky k obhajobě:</w:t>
      </w:r>
    </w:p>
    <w:p w:rsidR="005559A0" w:rsidRDefault="005559A0" w:rsidP="0052388B">
      <w:pPr>
        <w:rPr>
          <w:i/>
        </w:rPr>
      </w:pPr>
      <w:r>
        <w:rPr>
          <w:i/>
        </w:rPr>
        <w:t>1. Jaké jsou aktuální trendy v oblasti komunikace se zákazníky?</w:t>
      </w:r>
    </w:p>
    <w:p w:rsidR="005559A0" w:rsidRDefault="005559A0" w:rsidP="0052388B">
      <w:pPr>
        <w:rPr>
          <w:i/>
        </w:rPr>
      </w:pPr>
      <w:r>
        <w:rPr>
          <w:i/>
        </w:rPr>
        <w:t>2. Vysvětlete přínos zařazení kapitoly 6 (Analýzy prostředí) pro návrh projektu (kapitolu 8 či 9).</w:t>
      </w:r>
    </w:p>
    <w:p w:rsidR="005559A0" w:rsidRDefault="005559A0" w:rsidP="0052388B">
      <w:pPr>
        <w:rPr>
          <w:i/>
        </w:rPr>
      </w:pPr>
      <w:r>
        <w:rPr>
          <w:i/>
        </w:rPr>
        <w:t>3. Co rozumíte pod činností označenou jako "vyřízení základních formalit"? (tabulka 10, s. 70)</w:t>
      </w:r>
    </w:p>
    <w:p w:rsidR="005559A0" w:rsidRDefault="005559A0" w:rsidP="0052388B">
      <w:pPr>
        <w:rPr>
          <w:i/>
        </w:rPr>
      </w:pPr>
      <w:r>
        <w:rPr>
          <w:i/>
        </w:rPr>
        <w:lastRenderedPageBreak/>
        <w:t>4. Kolik nových pracovníků chcete přijmout? Proč? A skutečně je dokážete za 10 dní zajistit? (reakce na tabulku 10, s. 70)</w:t>
      </w:r>
    </w:p>
    <w:p w:rsidR="00845B98" w:rsidRPr="00AE58C9" w:rsidRDefault="005559A0" w:rsidP="0052388B">
      <w:pPr>
        <w:rPr>
          <w:i/>
        </w:rPr>
      </w:pPr>
      <w:r>
        <w:rPr>
          <w:i/>
        </w:rPr>
        <w:t>5. Představte si, že jednáte s vrcholovým managementem analyzované firmy. Jaké argumenty byste použila pro jejich přesvědčení, že se jim projekt za 2,3 mil. Kč (viz kap. 9.2) vyplatí?</w:t>
      </w:r>
      <w:r w:rsidR="001C1C93">
        <w:rPr>
          <w:i/>
        </w:rPr>
        <w:fldChar w:fldCharType="end"/>
      </w:r>
      <w:bookmarkEnd w:id="7"/>
    </w:p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3C4E69">
        <w:rPr>
          <w:i/>
        </w:rPr>
      </w:r>
      <w:r w:rsidR="003C4E69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8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bookmarkStart w:id="9" w:name="_GoBack"/>
      <w:bookmarkEnd w:id="9"/>
      <w:r w:rsidR="00773E47">
        <w:rPr>
          <w:i/>
          <w:noProof/>
        </w:rPr>
        <w:t>11. 6. 2021</w:t>
      </w:r>
      <w:r w:rsidR="001C1C93" w:rsidRPr="00936F44">
        <w:rPr>
          <w:i/>
        </w:rPr>
        <w:fldChar w:fldCharType="end"/>
      </w:r>
      <w:bookmarkEnd w:id="8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2FB8" w:rsidRDefault="004E2FB8">
      <w:r>
        <w:separator/>
      </w:r>
    </w:p>
  </w:endnote>
  <w:endnote w:type="continuationSeparator" w:id="0">
    <w:p w:rsidR="004E2FB8" w:rsidRDefault="004E2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2FB8" w:rsidRDefault="004E2FB8">
      <w:r>
        <w:separator/>
      </w:r>
    </w:p>
  </w:footnote>
  <w:footnote w:type="continuationSeparator" w:id="0">
    <w:p w:rsidR="004E2FB8" w:rsidRDefault="004E2FB8">
      <w:r>
        <w:continuationSeparator/>
      </w:r>
    </w:p>
  </w:footnote>
  <w:footnote w:id="1">
    <w:p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ze3NDQ3NzQ0MTNV0lEKTi0uzszPAykwqgUAbGKoIC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26337"/>
    <w:rsid w:val="00240D6D"/>
    <w:rsid w:val="00246CC0"/>
    <w:rsid w:val="002639CA"/>
    <w:rsid w:val="00292769"/>
    <w:rsid w:val="00296250"/>
    <w:rsid w:val="002A4678"/>
    <w:rsid w:val="002B5820"/>
    <w:rsid w:val="002C2F53"/>
    <w:rsid w:val="002D29F5"/>
    <w:rsid w:val="002E04A7"/>
    <w:rsid w:val="00314823"/>
    <w:rsid w:val="003458ED"/>
    <w:rsid w:val="00347E98"/>
    <w:rsid w:val="003526FB"/>
    <w:rsid w:val="003818AE"/>
    <w:rsid w:val="00384F13"/>
    <w:rsid w:val="003B5CE6"/>
    <w:rsid w:val="003C4E69"/>
    <w:rsid w:val="003C6485"/>
    <w:rsid w:val="003D36A5"/>
    <w:rsid w:val="003F5616"/>
    <w:rsid w:val="003F698F"/>
    <w:rsid w:val="004055A2"/>
    <w:rsid w:val="00412058"/>
    <w:rsid w:val="00461DA4"/>
    <w:rsid w:val="00474757"/>
    <w:rsid w:val="004E2FB8"/>
    <w:rsid w:val="004F54EE"/>
    <w:rsid w:val="0052388B"/>
    <w:rsid w:val="005306E6"/>
    <w:rsid w:val="005358E6"/>
    <w:rsid w:val="005559A0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E1490"/>
    <w:rsid w:val="006F05D0"/>
    <w:rsid w:val="00727728"/>
    <w:rsid w:val="007358A5"/>
    <w:rsid w:val="00747CA6"/>
    <w:rsid w:val="00750650"/>
    <w:rsid w:val="00762294"/>
    <w:rsid w:val="0076724C"/>
    <w:rsid w:val="00773E47"/>
    <w:rsid w:val="007D3E97"/>
    <w:rsid w:val="007D6146"/>
    <w:rsid w:val="00810A3E"/>
    <w:rsid w:val="00812F58"/>
    <w:rsid w:val="0081754E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B23519"/>
    <w:rsid w:val="00B3178F"/>
    <w:rsid w:val="00B6346A"/>
    <w:rsid w:val="00BF6B5D"/>
    <w:rsid w:val="00C2327A"/>
    <w:rsid w:val="00C30044"/>
    <w:rsid w:val="00C447A8"/>
    <w:rsid w:val="00C70E25"/>
    <w:rsid w:val="00C72298"/>
    <w:rsid w:val="00C9306F"/>
    <w:rsid w:val="00C944DD"/>
    <w:rsid w:val="00CB4E27"/>
    <w:rsid w:val="00CD1219"/>
    <w:rsid w:val="00CE4F35"/>
    <w:rsid w:val="00D4690F"/>
    <w:rsid w:val="00D6236E"/>
    <w:rsid w:val="00DD4A7E"/>
    <w:rsid w:val="00DF1948"/>
    <w:rsid w:val="00DF2926"/>
    <w:rsid w:val="00E1292E"/>
    <w:rsid w:val="00E366A1"/>
    <w:rsid w:val="00E70B85"/>
    <w:rsid w:val="00E70D63"/>
    <w:rsid w:val="00E725B3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370AB9B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C4E6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C4E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CB73FB02-61B0-42D6-B1B8-02AD9A6E2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879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6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Matošková Jana</cp:lastModifiedBy>
  <cp:revision>6</cp:revision>
  <cp:lastPrinted>2021-06-11T14:53:00Z</cp:lastPrinted>
  <dcterms:created xsi:type="dcterms:W3CDTF">2021-06-11T06:50:00Z</dcterms:created>
  <dcterms:modified xsi:type="dcterms:W3CDTF">2021-06-11T15:48:00Z</dcterms:modified>
</cp:coreProperties>
</file>